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</w:t>
      </w:r>
      <w:r>
        <w:rPr>
          <w:rStyle w:val="FootnoteReference"/>
        </w:rPr>
        <w:footnoteReference w:id="40"/>
      </w:r>
      <w:r>
        <w:t xml:space="preserve">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1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2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3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4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5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6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7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8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9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50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1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2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3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4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5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6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7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8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9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60"/>
      </w:r>
      <w:r>
        <w:t xml:space="preserve">ནས་མཛད་པ་རྫོགས་སོ།། །།དགེ་སློང་བ་རིས་བསྒྱུར་བའོ། 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a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e96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